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Descubre cómo crear tu propio sitio web estático con Blogdown, una herramienta poderosa que combina R Markdown y Hugo. Aprende a usar comandos sencillos para personalizar, construir y alojar tu sitio web de manera fácil y rápida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Herramientas Y Plataformas De Comercio Internacion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gestion-empresarial/inteligencia-comercial/2024-05-15-herramientas-y-plataformas-de-comercio-internacional" TargetMode="External" /><Relationship Type="http://schemas.openxmlformats.org/officeDocument/2006/relationships/hyperlink" Id="rId27" Target="https://achalmaedison.netlify.app/gestion-empresarial/inteligencia-comercial/2024-05-15-herramientas-y-plataformas-de-comercio-internacional/index.pdf" TargetMode="External" /><Relationship Type="http://schemas.openxmlformats.org/officeDocument/2006/relationships/hyperlink" Id="rId30" Target="https://achalmaedison.netlify.app/gestion-empresarial/inteligencia-comercial/2025-03-31-por-editar" TargetMode="External" /><Relationship Type="http://schemas.openxmlformats.org/officeDocument/2006/relationships/hyperlink" Id="rId29" Target="https://achalmaedison.netlify.app/gestion-empresarial/inteligencia-comercial/2025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gestion-empresarial/inteligencia-comercial/2024-05-15-herramientas-y-plataformas-de-comercio-internacional" TargetMode="External" /><Relationship Type="http://schemas.openxmlformats.org/officeDocument/2006/relationships/hyperlink" Id="rId27" Target="https://achalmaedison.netlify.app/gestion-empresarial/inteligencia-comercial/2024-05-15-herramientas-y-plataformas-de-comercio-internacional/index.pdf" TargetMode="External" /><Relationship Type="http://schemas.openxmlformats.org/officeDocument/2006/relationships/hyperlink" Id="rId30" Target="https://achalmaedison.netlify.app/gestion-empresarial/inteligencia-comercial/2025-03-31-por-editar" TargetMode="External" /><Relationship Type="http://schemas.openxmlformats.org/officeDocument/2006/relationships/hyperlink" Id="rId29" Target="https://achalmaedison.netlify.app/gestion-empresarial/inteligencia-comercial/2025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5-16T00:26:34Z</dcterms:created>
  <dcterms:modified xsi:type="dcterms:W3CDTF">2025-05-16T00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5-1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